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71"/>
        <w:gridCol w:w="4045"/>
        <w:gridCol w:w="2317"/>
        <w:gridCol w:w="2303"/>
        <w:gridCol w:w="3712"/>
      </w:tblGrid>
      <w:tr w:rsidR="00524967" w:rsidRPr="00902171" w14:paraId="035EA510" w14:textId="77777777" w:rsidTr="00524967">
        <w:tc>
          <w:tcPr>
            <w:tcW w:w="1571" w:type="dxa"/>
            <w:shd w:val="clear" w:color="auto" w:fill="8DB3E2" w:themeFill="text2" w:themeFillTint="66"/>
          </w:tcPr>
          <w:p w14:paraId="0CC0B7CE" w14:textId="77777777" w:rsidR="00524967" w:rsidRPr="00902171" w:rsidRDefault="00524967" w:rsidP="00593794">
            <w:pPr>
              <w:spacing w:before="120"/>
              <w:jc w:val="center"/>
              <w:rPr>
                <w:b/>
                <w:sz w:val="26"/>
                <w:szCs w:val="26"/>
              </w:rPr>
            </w:pPr>
            <w:r w:rsidRPr="00902171">
              <w:rPr>
                <w:b/>
                <w:sz w:val="26"/>
                <w:szCs w:val="26"/>
              </w:rPr>
              <w:t>Date</w:t>
            </w:r>
          </w:p>
        </w:tc>
        <w:tc>
          <w:tcPr>
            <w:tcW w:w="4045" w:type="dxa"/>
            <w:shd w:val="clear" w:color="auto" w:fill="8DB3E2" w:themeFill="text2" w:themeFillTint="66"/>
          </w:tcPr>
          <w:p w14:paraId="58580FDC" w14:textId="40D6EF51" w:rsidR="00524967" w:rsidRPr="00902171" w:rsidRDefault="00524967" w:rsidP="00593794">
            <w:pPr>
              <w:spacing w:before="120"/>
              <w:jc w:val="center"/>
              <w:rPr>
                <w:b/>
                <w:sz w:val="26"/>
                <w:szCs w:val="26"/>
              </w:rPr>
            </w:pPr>
            <w:r w:rsidRPr="00902171">
              <w:rPr>
                <w:b/>
                <w:sz w:val="26"/>
                <w:szCs w:val="26"/>
              </w:rPr>
              <w:t>Address Schedule</w:t>
            </w:r>
          </w:p>
        </w:tc>
        <w:tc>
          <w:tcPr>
            <w:tcW w:w="2317" w:type="dxa"/>
            <w:shd w:val="clear" w:color="auto" w:fill="8DB3E2" w:themeFill="text2" w:themeFillTint="66"/>
          </w:tcPr>
          <w:p w14:paraId="45654356" w14:textId="10A7CBFF" w:rsidR="00524967" w:rsidRPr="00902171" w:rsidRDefault="00524967" w:rsidP="00593794">
            <w:pPr>
              <w:spacing w:before="120"/>
              <w:jc w:val="center"/>
              <w:rPr>
                <w:b/>
                <w:sz w:val="26"/>
                <w:szCs w:val="26"/>
              </w:rPr>
            </w:pPr>
            <w:r w:rsidRPr="00902171">
              <w:rPr>
                <w:b/>
                <w:sz w:val="26"/>
                <w:szCs w:val="26"/>
              </w:rPr>
              <w:t>Time Arrive</w:t>
            </w:r>
          </w:p>
        </w:tc>
        <w:tc>
          <w:tcPr>
            <w:tcW w:w="2303" w:type="dxa"/>
            <w:shd w:val="clear" w:color="auto" w:fill="8DB3E2" w:themeFill="text2" w:themeFillTint="66"/>
          </w:tcPr>
          <w:p w14:paraId="04670349" w14:textId="5DFD82CF" w:rsidR="00524967" w:rsidRPr="00902171" w:rsidRDefault="00524967" w:rsidP="00593794">
            <w:pPr>
              <w:spacing w:before="120"/>
              <w:jc w:val="center"/>
              <w:rPr>
                <w:b/>
                <w:sz w:val="26"/>
                <w:szCs w:val="26"/>
              </w:rPr>
            </w:pPr>
            <w:r w:rsidRPr="00902171">
              <w:rPr>
                <w:b/>
                <w:sz w:val="26"/>
                <w:szCs w:val="26"/>
              </w:rPr>
              <w:t xml:space="preserve">Time </w:t>
            </w:r>
            <w:r w:rsidR="007E6C86" w:rsidRPr="00902171">
              <w:rPr>
                <w:b/>
                <w:sz w:val="26"/>
                <w:szCs w:val="26"/>
              </w:rPr>
              <w:t>Left</w:t>
            </w:r>
          </w:p>
        </w:tc>
        <w:tc>
          <w:tcPr>
            <w:tcW w:w="3712" w:type="dxa"/>
            <w:shd w:val="clear" w:color="auto" w:fill="8DB3E2" w:themeFill="text2" w:themeFillTint="66"/>
          </w:tcPr>
          <w:p w14:paraId="58D520F8" w14:textId="7AB56D2D" w:rsidR="00524967" w:rsidRPr="00902171" w:rsidRDefault="007E6C86" w:rsidP="00593794">
            <w:pPr>
              <w:spacing w:before="120"/>
              <w:jc w:val="center"/>
              <w:rPr>
                <w:b/>
                <w:sz w:val="26"/>
                <w:szCs w:val="26"/>
              </w:rPr>
            </w:pPr>
            <w:r w:rsidRPr="00902171">
              <w:rPr>
                <w:b/>
                <w:sz w:val="26"/>
                <w:szCs w:val="26"/>
              </w:rPr>
              <w:t>Permitted Activity</w:t>
            </w:r>
          </w:p>
        </w:tc>
      </w:tr>
      <w:tr w:rsidR="00524967" w14:paraId="55CD28DD" w14:textId="77777777" w:rsidTr="00524967">
        <w:tc>
          <w:tcPr>
            <w:tcW w:w="1571" w:type="dxa"/>
          </w:tcPr>
          <w:p w14:paraId="60EEF78E" w14:textId="77777777" w:rsidR="00524967" w:rsidRDefault="00524967" w:rsidP="007E6C86">
            <w:pPr>
              <w:spacing w:before="120"/>
            </w:pPr>
          </w:p>
        </w:tc>
        <w:tc>
          <w:tcPr>
            <w:tcW w:w="4045" w:type="dxa"/>
          </w:tcPr>
          <w:p w14:paraId="21D5CB2F" w14:textId="77777777" w:rsidR="00524967" w:rsidRDefault="00524967" w:rsidP="007E6C86">
            <w:pPr>
              <w:spacing w:before="120"/>
              <w:rPr>
                <w:i/>
                <w:iCs/>
                <w:sz w:val="24"/>
                <w:szCs w:val="24"/>
              </w:rPr>
            </w:pPr>
          </w:p>
          <w:p w14:paraId="4A9BEAE3" w14:textId="22C95BDC" w:rsidR="00524967" w:rsidRPr="00F727AF" w:rsidRDefault="00524967" w:rsidP="007E6C86">
            <w:pPr>
              <w:spacing w:before="120"/>
              <w:rPr>
                <w:i/>
                <w:iCs/>
                <w:sz w:val="24"/>
                <w:szCs w:val="24"/>
              </w:rPr>
            </w:pPr>
          </w:p>
        </w:tc>
        <w:tc>
          <w:tcPr>
            <w:tcW w:w="2317" w:type="dxa"/>
          </w:tcPr>
          <w:p w14:paraId="5A8EDA4F" w14:textId="77777777" w:rsidR="00524967" w:rsidRDefault="00524967" w:rsidP="007E6C86">
            <w:pPr>
              <w:spacing w:before="120"/>
            </w:pPr>
          </w:p>
        </w:tc>
        <w:tc>
          <w:tcPr>
            <w:tcW w:w="2303" w:type="dxa"/>
          </w:tcPr>
          <w:p w14:paraId="32E5C7E4" w14:textId="77777777" w:rsidR="00524967" w:rsidRDefault="00524967" w:rsidP="007E6C86">
            <w:pPr>
              <w:spacing w:before="120"/>
            </w:pPr>
          </w:p>
        </w:tc>
        <w:tc>
          <w:tcPr>
            <w:tcW w:w="3712" w:type="dxa"/>
          </w:tcPr>
          <w:p w14:paraId="3559EC5B" w14:textId="7EF5B320" w:rsidR="00524967" w:rsidRDefault="00524967" w:rsidP="007E6C86">
            <w:pPr>
              <w:spacing w:before="120"/>
            </w:pPr>
          </w:p>
        </w:tc>
      </w:tr>
      <w:tr w:rsidR="00524967" w14:paraId="0F005BB3" w14:textId="77777777" w:rsidTr="00524967">
        <w:tc>
          <w:tcPr>
            <w:tcW w:w="1571" w:type="dxa"/>
          </w:tcPr>
          <w:p w14:paraId="3AA57CE7" w14:textId="77777777" w:rsidR="00524967" w:rsidRDefault="00524967" w:rsidP="007E6C86">
            <w:pPr>
              <w:spacing w:before="120"/>
            </w:pPr>
          </w:p>
        </w:tc>
        <w:tc>
          <w:tcPr>
            <w:tcW w:w="4045" w:type="dxa"/>
          </w:tcPr>
          <w:p w14:paraId="3EF7DC78" w14:textId="77777777" w:rsidR="00524967" w:rsidRDefault="00524967" w:rsidP="007E6C86">
            <w:pPr>
              <w:spacing w:before="120"/>
              <w:rPr>
                <w:i/>
                <w:iCs/>
                <w:sz w:val="24"/>
                <w:szCs w:val="24"/>
              </w:rPr>
            </w:pPr>
          </w:p>
          <w:p w14:paraId="79B582DB" w14:textId="21E08FC2" w:rsidR="00524967" w:rsidRPr="00F727AF" w:rsidRDefault="00524967" w:rsidP="007E6C86">
            <w:pPr>
              <w:spacing w:before="120"/>
              <w:rPr>
                <w:i/>
                <w:iCs/>
                <w:sz w:val="24"/>
                <w:szCs w:val="24"/>
              </w:rPr>
            </w:pPr>
          </w:p>
        </w:tc>
        <w:tc>
          <w:tcPr>
            <w:tcW w:w="2317" w:type="dxa"/>
          </w:tcPr>
          <w:p w14:paraId="4369FCB3" w14:textId="77777777" w:rsidR="00524967" w:rsidRDefault="00524967" w:rsidP="007E6C86">
            <w:pPr>
              <w:spacing w:before="120"/>
            </w:pPr>
          </w:p>
        </w:tc>
        <w:tc>
          <w:tcPr>
            <w:tcW w:w="2303" w:type="dxa"/>
          </w:tcPr>
          <w:p w14:paraId="04F4152A" w14:textId="77777777" w:rsidR="00524967" w:rsidRDefault="00524967" w:rsidP="007E6C86">
            <w:pPr>
              <w:spacing w:before="120"/>
            </w:pPr>
          </w:p>
        </w:tc>
        <w:tc>
          <w:tcPr>
            <w:tcW w:w="3712" w:type="dxa"/>
          </w:tcPr>
          <w:p w14:paraId="541043A8" w14:textId="343233A5" w:rsidR="00524967" w:rsidRDefault="00524967" w:rsidP="007E6C86">
            <w:pPr>
              <w:spacing w:before="120"/>
            </w:pPr>
          </w:p>
        </w:tc>
      </w:tr>
      <w:tr w:rsidR="00524967" w14:paraId="3E9F0C2B" w14:textId="77777777" w:rsidTr="00524967">
        <w:tc>
          <w:tcPr>
            <w:tcW w:w="1571" w:type="dxa"/>
          </w:tcPr>
          <w:p w14:paraId="1BCAA970" w14:textId="77777777" w:rsidR="00524967" w:rsidRDefault="00524967" w:rsidP="007E6C86">
            <w:pPr>
              <w:spacing w:before="120"/>
            </w:pPr>
          </w:p>
        </w:tc>
        <w:tc>
          <w:tcPr>
            <w:tcW w:w="4045" w:type="dxa"/>
          </w:tcPr>
          <w:p w14:paraId="1A4CF8A1" w14:textId="77777777" w:rsidR="00524967" w:rsidRDefault="00524967" w:rsidP="007E6C86">
            <w:pPr>
              <w:spacing w:before="120"/>
              <w:rPr>
                <w:i/>
                <w:iCs/>
                <w:sz w:val="24"/>
                <w:szCs w:val="24"/>
              </w:rPr>
            </w:pPr>
          </w:p>
          <w:p w14:paraId="48D2E522" w14:textId="45D1BD03" w:rsidR="00524967" w:rsidRPr="00F727AF" w:rsidRDefault="00524967" w:rsidP="007E6C86">
            <w:pPr>
              <w:spacing w:before="120"/>
              <w:rPr>
                <w:i/>
                <w:iCs/>
                <w:sz w:val="24"/>
                <w:szCs w:val="24"/>
              </w:rPr>
            </w:pPr>
          </w:p>
        </w:tc>
        <w:tc>
          <w:tcPr>
            <w:tcW w:w="2317" w:type="dxa"/>
          </w:tcPr>
          <w:p w14:paraId="5DAD3313" w14:textId="77777777" w:rsidR="00524967" w:rsidRDefault="00524967" w:rsidP="007E6C86">
            <w:pPr>
              <w:spacing w:before="120"/>
            </w:pPr>
          </w:p>
        </w:tc>
        <w:tc>
          <w:tcPr>
            <w:tcW w:w="2303" w:type="dxa"/>
          </w:tcPr>
          <w:p w14:paraId="05DA361C" w14:textId="77777777" w:rsidR="00524967" w:rsidRDefault="00524967" w:rsidP="007E6C86">
            <w:pPr>
              <w:spacing w:before="120"/>
            </w:pPr>
          </w:p>
        </w:tc>
        <w:tc>
          <w:tcPr>
            <w:tcW w:w="3712" w:type="dxa"/>
          </w:tcPr>
          <w:p w14:paraId="588D450E" w14:textId="22DCA608" w:rsidR="00524967" w:rsidRDefault="00524967" w:rsidP="007E6C86">
            <w:pPr>
              <w:spacing w:before="120"/>
            </w:pPr>
          </w:p>
        </w:tc>
      </w:tr>
      <w:tr w:rsidR="00524967" w14:paraId="7FC1CD03" w14:textId="77777777" w:rsidTr="00524967">
        <w:tc>
          <w:tcPr>
            <w:tcW w:w="1571" w:type="dxa"/>
          </w:tcPr>
          <w:p w14:paraId="76A29E8A" w14:textId="77777777" w:rsidR="00524967" w:rsidRDefault="00524967" w:rsidP="007E6C86">
            <w:pPr>
              <w:spacing w:before="120"/>
            </w:pPr>
          </w:p>
        </w:tc>
        <w:tc>
          <w:tcPr>
            <w:tcW w:w="4045" w:type="dxa"/>
          </w:tcPr>
          <w:p w14:paraId="724B3ECD" w14:textId="77777777" w:rsidR="00524967" w:rsidRDefault="00524967" w:rsidP="007E6C86">
            <w:pPr>
              <w:spacing w:before="120"/>
              <w:rPr>
                <w:i/>
                <w:iCs/>
                <w:sz w:val="24"/>
                <w:szCs w:val="24"/>
              </w:rPr>
            </w:pPr>
          </w:p>
          <w:p w14:paraId="57A91AED" w14:textId="15EAF87B" w:rsidR="00524967" w:rsidRPr="00F727AF" w:rsidRDefault="00524967" w:rsidP="007E6C86">
            <w:pPr>
              <w:spacing w:before="120"/>
              <w:rPr>
                <w:i/>
                <w:iCs/>
                <w:sz w:val="24"/>
                <w:szCs w:val="24"/>
              </w:rPr>
            </w:pPr>
          </w:p>
        </w:tc>
        <w:tc>
          <w:tcPr>
            <w:tcW w:w="2317" w:type="dxa"/>
          </w:tcPr>
          <w:p w14:paraId="0D7AED9D" w14:textId="77777777" w:rsidR="00524967" w:rsidRDefault="00524967" w:rsidP="007E6C86">
            <w:pPr>
              <w:spacing w:before="120"/>
            </w:pPr>
          </w:p>
        </w:tc>
        <w:tc>
          <w:tcPr>
            <w:tcW w:w="2303" w:type="dxa"/>
          </w:tcPr>
          <w:p w14:paraId="6E458B4D" w14:textId="77777777" w:rsidR="00524967" w:rsidRDefault="00524967" w:rsidP="007E6C86">
            <w:pPr>
              <w:spacing w:before="120"/>
            </w:pPr>
          </w:p>
        </w:tc>
        <w:tc>
          <w:tcPr>
            <w:tcW w:w="3712" w:type="dxa"/>
          </w:tcPr>
          <w:p w14:paraId="3FFA48A6" w14:textId="1F5A824D" w:rsidR="00524967" w:rsidRDefault="00524967" w:rsidP="007E6C86">
            <w:pPr>
              <w:spacing w:before="120"/>
            </w:pPr>
          </w:p>
        </w:tc>
      </w:tr>
      <w:tr w:rsidR="00524967" w14:paraId="5F6DC9A4" w14:textId="77777777" w:rsidTr="00524967">
        <w:tc>
          <w:tcPr>
            <w:tcW w:w="1571" w:type="dxa"/>
          </w:tcPr>
          <w:p w14:paraId="48E2DB95" w14:textId="77777777" w:rsidR="00524967" w:rsidRDefault="00524967" w:rsidP="007E6C86">
            <w:pPr>
              <w:spacing w:before="120"/>
            </w:pPr>
          </w:p>
        </w:tc>
        <w:tc>
          <w:tcPr>
            <w:tcW w:w="4045" w:type="dxa"/>
          </w:tcPr>
          <w:p w14:paraId="037A214A" w14:textId="77777777" w:rsidR="00524967" w:rsidRDefault="00524967" w:rsidP="007E6C86">
            <w:pPr>
              <w:spacing w:before="120"/>
              <w:rPr>
                <w:i/>
                <w:iCs/>
                <w:sz w:val="24"/>
                <w:szCs w:val="24"/>
              </w:rPr>
            </w:pPr>
          </w:p>
          <w:p w14:paraId="420EC7C2" w14:textId="4BB5408C" w:rsidR="00524967" w:rsidRPr="00F727AF" w:rsidRDefault="00524967" w:rsidP="007E6C86">
            <w:pPr>
              <w:spacing w:before="120"/>
              <w:rPr>
                <w:i/>
                <w:iCs/>
                <w:sz w:val="24"/>
                <w:szCs w:val="24"/>
              </w:rPr>
            </w:pPr>
          </w:p>
        </w:tc>
        <w:tc>
          <w:tcPr>
            <w:tcW w:w="2317" w:type="dxa"/>
          </w:tcPr>
          <w:p w14:paraId="4C123524" w14:textId="77777777" w:rsidR="00524967" w:rsidRDefault="00524967" w:rsidP="007E6C86">
            <w:pPr>
              <w:spacing w:before="120"/>
            </w:pPr>
          </w:p>
        </w:tc>
        <w:tc>
          <w:tcPr>
            <w:tcW w:w="2303" w:type="dxa"/>
          </w:tcPr>
          <w:p w14:paraId="383FDA45" w14:textId="77777777" w:rsidR="00524967" w:rsidRDefault="00524967" w:rsidP="007E6C86">
            <w:pPr>
              <w:spacing w:before="120"/>
            </w:pPr>
          </w:p>
        </w:tc>
        <w:tc>
          <w:tcPr>
            <w:tcW w:w="3712" w:type="dxa"/>
          </w:tcPr>
          <w:p w14:paraId="718D93D8" w14:textId="7CFE062D" w:rsidR="00524967" w:rsidRDefault="00524967" w:rsidP="007E6C86">
            <w:pPr>
              <w:spacing w:before="120"/>
            </w:pPr>
          </w:p>
        </w:tc>
      </w:tr>
      <w:tr w:rsidR="00524967" w14:paraId="573CFF26" w14:textId="77777777" w:rsidTr="00524967">
        <w:tc>
          <w:tcPr>
            <w:tcW w:w="1571" w:type="dxa"/>
          </w:tcPr>
          <w:p w14:paraId="11DD824E" w14:textId="77777777" w:rsidR="00524967" w:rsidRDefault="00524967" w:rsidP="007E6C86">
            <w:pPr>
              <w:spacing w:before="120"/>
            </w:pPr>
          </w:p>
        </w:tc>
        <w:tc>
          <w:tcPr>
            <w:tcW w:w="4045" w:type="dxa"/>
          </w:tcPr>
          <w:p w14:paraId="00B9720D" w14:textId="77777777" w:rsidR="00524967" w:rsidRDefault="00524967" w:rsidP="007E6C86">
            <w:pPr>
              <w:spacing w:before="120"/>
              <w:rPr>
                <w:i/>
                <w:iCs/>
                <w:sz w:val="24"/>
                <w:szCs w:val="24"/>
              </w:rPr>
            </w:pPr>
          </w:p>
          <w:p w14:paraId="79DCA91F" w14:textId="7F5BD2F8" w:rsidR="00524967" w:rsidRPr="00F727AF" w:rsidRDefault="00524967" w:rsidP="007E6C86">
            <w:pPr>
              <w:spacing w:before="120"/>
              <w:rPr>
                <w:i/>
                <w:iCs/>
                <w:sz w:val="24"/>
                <w:szCs w:val="24"/>
              </w:rPr>
            </w:pPr>
          </w:p>
        </w:tc>
        <w:tc>
          <w:tcPr>
            <w:tcW w:w="2317" w:type="dxa"/>
          </w:tcPr>
          <w:p w14:paraId="215112B5" w14:textId="77777777" w:rsidR="00524967" w:rsidRDefault="00524967" w:rsidP="007E6C86">
            <w:pPr>
              <w:spacing w:before="120"/>
            </w:pPr>
          </w:p>
        </w:tc>
        <w:tc>
          <w:tcPr>
            <w:tcW w:w="2303" w:type="dxa"/>
          </w:tcPr>
          <w:p w14:paraId="54C25321" w14:textId="77777777" w:rsidR="00524967" w:rsidRDefault="00524967" w:rsidP="007E6C86">
            <w:pPr>
              <w:spacing w:before="120"/>
            </w:pPr>
          </w:p>
        </w:tc>
        <w:tc>
          <w:tcPr>
            <w:tcW w:w="3712" w:type="dxa"/>
          </w:tcPr>
          <w:p w14:paraId="3E477AC0" w14:textId="04A54E87" w:rsidR="00524967" w:rsidRDefault="00524967" w:rsidP="007E6C86">
            <w:pPr>
              <w:spacing w:before="120"/>
            </w:pPr>
          </w:p>
        </w:tc>
      </w:tr>
      <w:tr w:rsidR="00524967" w14:paraId="1E24AFBD" w14:textId="77777777" w:rsidTr="00524967">
        <w:tc>
          <w:tcPr>
            <w:tcW w:w="1571" w:type="dxa"/>
          </w:tcPr>
          <w:p w14:paraId="5A15481E" w14:textId="77777777" w:rsidR="00524967" w:rsidRDefault="00524967" w:rsidP="007E6C86">
            <w:pPr>
              <w:spacing w:before="120"/>
            </w:pPr>
          </w:p>
        </w:tc>
        <w:tc>
          <w:tcPr>
            <w:tcW w:w="4045" w:type="dxa"/>
          </w:tcPr>
          <w:p w14:paraId="26C36FB3" w14:textId="77777777" w:rsidR="00524967" w:rsidRDefault="00524967" w:rsidP="007E6C86">
            <w:pPr>
              <w:spacing w:before="120"/>
              <w:rPr>
                <w:i/>
                <w:iCs/>
                <w:sz w:val="24"/>
                <w:szCs w:val="24"/>
              </w:rPr>
            </w:pPr>
          </w:p>
          <w:p w14:paraId="7D7C95A4" w14:textId="65591D3C" w:rsidR="00524967" w:rsidRPr="00F727AF" w:rsidRDefault="00524967" w:rsidP="007E6C86">
            <w:pPr>
              <w:spacing w:before="120"/>
              <w:rPr>
                <w:i/>
                <w:iCs/>
                <w:sz w:val="24"/>
                <w:szCs w:val="24"/>
              </w:rPr>
            </w:pPr>
          </w:p>
        </w:tc>
        <w:tc>
          <w:tcPr>
            <w:tcW w:w="2317" w:type="dxa"/>
          </w:tcPr>
          <w:p w14:paraId="2F85A040" w14:textId="77777777" w:rsidR="00524967" w:rsidRDefault="00524967" w:rsidP="007E6C86">
            <w:pPr>
              <w:spacing w:before="120"/>
            </w:pPr>
          </w:p>
        </w:tc>
        <w:tc>
          <w:tcPr>
            <w:tcW w:w="2303" w:type="dxa"/>
          </w:tcPr>
          <w:p w14:paraId="06D032FC" w14:textId="77777777" w:rsidR="00524967" w:rsidRDefault="00524967" w:rsidP="007E6C86">
            <w:pPr>
              <w:spacing w:before="120"/>
            </w:pPr>
          </w:p>
        </w:tc>
        <w:tc>
          <w:tcPr>
            <w:tcW w:w="3712" w:type="dxa"/>
          </w:tcPr>
          <w:p w14:paraId="346191D7" w14:textId="3DFBFAC5" w:rsidR="00524967" w:rsidRDefault="00524967" w:rsidP="007E6C86">
            <w:pPr>
              <w:spacing w:before="120"/>
            </w:pPr>
          </w:p>
        </w:tc>
      </w:tr>
    </w:tbl>
    <w:p w14:paraId="73AEB269" w14:textId="77777777" w:rsidR="006B4A83" w:rsidRDefault="006B4A83" w:rsidP="007E6C86">
      <w:pPr>
        <w:rPr>
          <w:lang w:val="en-US"/>
        </w:rPr>
      </w:pPr>
    </w:p>
    <w:sectPr w:rsidR="006B4A83" w:rsidSect="00B86696">
      <w:headerReference w:type="default" r:id="rId6"/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F41365" w14:textId="77777777" w:rsidR="00ED7E6D" w:rsidRDefault="00ED7E6D" w:rsidP="006B4A83">
      <w:pPr>
        <w:spacing w:after="0" w:line="240" w:lineRule="auto"/>
      </w:pPr>
      <w:r>
        <w:separator/>
      </w:r>
    </w:p>
  </w:endnote>
  <w:endnote w:type="continuationSeparator" w:id="0">
    <w:p w14:paraId="4566A0B6" w14:textId="77777777" w:rsidR="00ED7E6D" w:rsidRDefault="00ED7E6D" w:rsidP="006B4A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FDE7C5" w14:textId="77777777" w:rsidR="00ED7E6D" w:rsidRDefault="00ED7E6D" w:rsidP="006B4A83">
      <w:pPr>
        <w:spacing w:after="0" w:line="240" w:lineRule="auto"/>
      </w:pPr>
      <w:r>
        <w:separator/>
      </w:r>
    </w:p>
  </w:footnote>
  <w:footnote w:type="continuationSeparator" w:id="0">
    <w:p w14:paraId="707A32B0" w14:textId="77777777" w:rsidR="00ED7E6D" w:rsidRDefault="00ED7E6D" w:rsidP="006B4A8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B3BDA7" w14:textId="14995EC7" w:rsidR="00593794" w:rsidRPr="00524967" w:rsidRDefault="00524967" w:rsidP="00593794">
    <w:pPr>
      <w:spacing w:after="0" w:line="240" w:lineRule="auto"/>
      <w:jc w:val="center"/>
      <w:rPr>
        <w:rFonts w:cstheme="minorHAnsi"/>
        <w:b/>
        <w:sz w:val="36"/>
        <w:szCs w:val="36"/>
        <w:lang w:val="en-US"/>
      </w:rPr>
    </w:pPr>
    <w:r w:rsidRPr="00524967">
      <w:rPr>
        <w:rFonts w:cstheme="minorHAnsi"/>
        <w:b/>
        <w:sz w:val="36"/>
        <w:szCs w:val="36"/>
        <w:lang w:val="en-US"/>
      </w:rPr>
      <w:t>CRITICAL SERVICES</w:t>
    </w:r>
    <w:r w:rsidR="00593794" w:rsidRPr="00524967">
      <w:rPr>
        <w:rFonts w:cstheme="minorHAnsi"/>
        <w:b/>
        <w:sz w:val="36"/>
        <w:szCs w:val="36"/>
        <w:lang w:val="en-US"/>
      </w:rPr>
      <w:t xml:space="preserve"> - RECORD OF </w:t>
    </w:r>
    <w:r w:rsidRPr="00524967">
      <w:rPr>
        <w:rFonts w:cstheme="minorHAnsi"/>
        <w:b/>
        <w:sz w:val="36"/>
        <w:szCs w:val="36"/>
        <w:lang w:val="en-US"/>
      </w:rPr>
      <w:t>WORK TRAVEL</w:t>
    </w:r>
  </w:p>
  <w:p w14:paraId="6D321D69" w14:textId="31AFD04D" w:rsidR="00524967" w:rsidRPr="00524967" w:rsidRDefault="00524967" w:rsidP="00593794">
    <w:pPr>
      <w:spacing w:after="0" w:line="240" w:lineRule="auto"/>
      <w:jc w:val="center"/>
      <w:rPr>
        <w:rFonts w:cstheme="minorHAnsi"/>
        <w:b/>
        <w:sz w:val="36"/>
        <w:szCs w:val="36"/>
        <w:lang w:val="en-US"/>
      </w:rPr>
    </w:pPr>
    <w:r w:rsidRPr="00524967">
      <w:rPr>
        <w:rFonts w:cstheme="minorHAnsi"/>
        <w:color w:val="242934"/>
      </w:rPr>
      <w:t>Permit</w:t>
    </w:r>
    <w:r>
      <w:rPr>
        <w:rFonts w:cstheme="minorHAnsi"/>
        <w:color w:val="242934"/>
      </w:rPr>
      <w:t xml:space="preserve"> Approval</w:t>
    </w:r>
    <w:r w:rsidRPr="00524967">
      <w:rPr>
        <w:rFonts w:cstheme="minorHAnsi"/>
        <w:color w:val="242934"/>
      </w:rPr>
      <w:t>: a person providing critical services</w:t>
    </w:r>
    <w:r w:rsidR="007E6C86">
      <w:rPr>
        <w:rFonts w:cstheme="minorHAnsi"/>
        <w:color w:val="242934"/>
      </w:rPr>
      <w:t xml:space="preserve"> for</w:t>
    </w:r>
    <w:r w:rsidRPr="00524967">
      <w:rPr>
        <w:rFonts w:cstheme="minorHAnsi"/>
        <w:color w:val="242934"/>
      </w:rPr>
      <w:t xml:space="preserve"> agriculture</w:t>
    </w:r>
  </w:p>
  <w:p w14:paraId="067F75E1" w14:textId="5ED6FE9E" w:rsidR="00593794" w:rsidRDefault="00593794">
    <w:pPr>
      <w:pStyle w:val="Header"/>
      <w:rPr>
        <w:rFonts w:cstheme="minorHAnsi"/>
      </w:rPr>
    </w:pPr>
  </w:p>
  <w:p w14:paraId="78F2E7C2" w14:textId="19B2010E" w:rsidR="00524967" w:rsidRDefault="00524967">
    <w:pPr>
      <w:pStyle w:val="Header"/>
      <w:rPr>
        <w:rFonts w:cstheme="minorHAnsi"/>
      </w:rPr>
    </w:pPr>
  </w:p>
  <w:p w14:paraId="5CDF2810" w14:textId="3ADBE6A3" w:rsidR="00524967" w:rsidRPr="00524967" w:rsidRDefault="00524967">
    <w:pPr>
      <w:pStyle w:val="Header"/>
      <w:rPr>
        <w:rFonts w:cstheme="minorHAnsi"/>
      </w:rPr>
    </w:pPr>
    <w:r>
      <w:rPr>
        <w:rFonts w:cstheme="minorHAnsi"/>
      </w:rPr>
      <w:t>Logo:</w:t>
    </w:r>
  </w:p>
  <w:p w14:paraId="62D9F3C8" w14:textId="212BBFB4" w:rsidR="00593794" w:rsidRPr="00524967" w:rsidRDefault="00593794">
    <w:pPr>
      <w:pStyle w:val="Header"/>
      <w:rPr>
        <w:rFonts w:cstheme="minorHAnsi"/>
      </w:rPr>
    </w:pPr>
    <w:r w:rsidRPr="00524967">
      <w:rPr>
        <w:rFonts w:cstheme="minorHAnsi"/>
      </w:rPr>
      <w:t>Employee Name:</w:t>
    </w:r>
  </w:p>
  <w:p w14:paraId="5E6A1E97" w14:textId="2666109E" w:rsidR="00593794" w:rsidRPr="00524967" w:rsidRDefault="00593794">
    <w:pPr>
      <w:pStyle w:val="Header"/>
      <w:rPr>
        <w:rFonts w:cstheme="minorHAnsi"/>
      </w:rPr>
    </w:pPr>
    <w:r w:rsidRPr="00524967">
      <w:rPr>
        <w:rFonts w:cstheme="minorHAnsi"/>
      </w:rPr>
      <w:t>Employer Business Name:</w:t>
    </w:r>
  </w:p>
  <w:p w14:paraId="28246604" w14:textId="6FA4D9BD" w:rsidR="00593794" w:rsidRDefault="00593794">
    <w:pPr>
      <w:pStyle w:val="Header"/>
      <w:rPr>
        <w:rFonts w:cstheme="minorHAnsi"/>
      </w:rPr>
    </w:pPr>
    <w:r w:rsidRPr="00524967">
      <w:rPr>
        <w:rFonts w:cstheme="minorHAnsi"/>
      </w:rPr>
      <w:t>Employer Contact Phone Number:</w:t>
    </w:r>
  </w:p>
  <w:p w14:paraId="22422B63" w14:textId="51320F5E" w:rsidR="007E6C86" w:rsidRPr="00524967" w:rsidRDefault="007E6C86">
    <w:pPr>
      <w:pStyle w:val="Header"/>
      <w:rPr>
        <w:rFonts w:cstheme="minorHAnsi"/>
      </w:rPr>
    </w:pPr>
    <w:r>
      <w:rPr>
        <w:rFonts w:cstheme="minorHAnsi"/>
      </w:rPr>
      <w:t>Rego of Employee:</w:t>
    </w:r>
  </w:p>
  <w:p w14:paraId="6A1D40DE" w14:textId="77777777" w:rsidR="006B4A83" w:rsidRDefault="006B4A83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6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zMjezNLQ0MDYxMLVQ0lEKTi0uzszPAykwrAUAar8ifCwAAAA="/>
  </w:docVars>
  <w:rsids>
    <w:rsidRoot w:val="006B4A83"/>
    <w:rsid w:val="00025E01"/>
    <w:rsid w:val="000B62EA"/>
    <w:rsid w:val="000E4443"/>
    <w:rsid w:val="00222820"/>
    <w:rsid w:val="00343BF1"/>
    <w:rsid w:val="00365B4E"/>
    <w:rsid w:val="00393D43"/>
    <w:rsid w:val="004422C3"/>
    <w:rsid w:val="004A7820"/>
    <w:rsid w:val="004D22BE"/>
    <w:rsid w:val="00524967"/>
    <w:rsid w:val="00593794"/>
    <w:rsid w:val="00677FA3"/>
    <w:rsid w:val="006B4A83"/>
    <w:rsid w:val="007E6C86"/>
    <w:rsid w:val="008208A0"/>
    <w:rsid w:val="008625EC"/>
    <w:rsid w:val="008A16F2"/>
    <w:rsid w:val="00902171"/>
    <w:rsid w:val="009A477B"/>
    <w:rsid w:val="00B86696"/>
    <w:rsid w:val="00B94867"/>
    <w:rsid w:val="00D13E2A"/>
    <w:rsid w:val="00E3692B"/>
    <w:rsid w:val="00E76F77"/>
    <w:rsid w:val="00ED7E6D"/>
    <w:rsid w:val="00F2058F"/>
    <w:rsid w:val="00F57F6D"/>
    <w:rsid w:val="00F727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1949B51"/>
  <w15:docId w15:val="{17FCEB7C-13B1-40B6-843E-A0E2E59986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B4A8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4A83"/>
  </w:style>
  <w:style w:type="paragraph" w:styleId="Footer">
    <w:name w:val="footer"/>
    <w:basedOn w:val="Normal"/>
    <w:link w:val="FooterChar"/>
    <w:uiPriority w:val="99"/>
    <w:unhideWhenUsed/>
    <w:rsid w:val="006B4A8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4A83"/>
  </w:style>
  <w:style w:type="table" w:styleId="TableGrid">
    <w:name w:val="Table Grid"/>
    <w:basedOn w:val="TableNormal"/>
    <w:uiPriority w:val="59"/>
    <w:rsid w:val="006B4A8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B4A8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B4A83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9A477B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7</Words>
  <Characters>9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outh Australian Police</Company>
  <LinksUpToDate>false</LinksUpToDate>
  <CharactersWithSpaces>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ENDY MAZIK</dc:creator>
  <cp:lastModifiedBy>Sara Merckel</cp:lastModifiedBy>
  <cp:revision>4</cp:revision>
  <cp:lastPrinted>2020-05-09T04:49:00Z</cp:lastPrinted>
  <dcterms:created xsi:type="dcterms:W3CDTF">2021-08-16T22:48:00Z</dcterms:created>
  <dcterms:modified xsi:type="dcterms:W3CDTF">2021-08-16T22:50:00Z</dcterms:modified>
</cp:coreProperties>
</file>